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X1bb9312af8eacfc8485ec72fef9c1545be5c43d"/>
    <w:p>
      <w:pPr>
        <w:pStyle w:val="Heading1"/>
      </w:pPr>
      <w:r>
        <w:t xml:space="preserve">Internship Application Letter for Firefighter Position</w:t>
      </w:r>
    </w:p>
    <w:p>
      <w:pPr>
        <w:pStyle w:val="FirstParagraph"/>
      </w:pPr>
      <w:r>
        <w:t xml:space="preserve">Submitted to the Rio de Janeiro Fire Department (Corpo de Bombeiros do Rio de Janeiro)</w:t>
      </w:r>
    </w:p>
    <w:bookmarkEnd w:id="20"/>
    <w:p>
      <w:pPr>
        <w:pStyle w:val="BodyText"/>
      </w:pPr>
      <w:r>
        <w:t xml:space="preserve">Dear Hiring Committee of the Corpo de Bombeiros do Rio de Janeiro,</w:t>
      </w:r>
    </w:p>
    <w:p>
      <w:pPr>
        <w:pStyle w:val="BodyText"/>
      </w:pPr>
      <w:r>
        <w:t xml:space="preserve">It is with profound enthusiasm and deep respect for the heroic tradition of Brazilian emergency services that I submit this Internship Application Letter for the Firefighter Internship Program at your esteemed institution. As a dedicated student of Emergency Management at Universidade Federal do Rio de Janeiro (UFRJ) and an active volunteer with the Associação dos Bombeiros Voluntários de Copacabana, I have meticulously prepared my application to contribute to Rio de Janeiro’s unparalleled fire service community. This opportunity represents not merely an internship, but a profound commitment to serving the vibrant, diverse population of Brazil Rio de Janeiro—a city where the challenges of coastal urban density, historic favelas nestled in mountainous terrain, and iconic natural landscapes demand exceptional firefighting expertise.</w:t>
      </w:r>
    </w:p>
    <w:p>
      <w:pPr>
        <w:pStyle w:val="BodyText"/>
      </w:pPr>
      <w:r>
        <w:t xml:space="preserve">My academic journey at UFRJ has equipped me with rigorous theoretical knowledge complemented by hands-on emergency response training. I have completed advanced coursework in Fire Dynamics, Urban Emergency Planning (with specific focus on Rio’s complex topography), and Disaster Psychology, all while maintaining a 3.8 GPA. What distinguishes my preparation is my immersive engagement with Rio’s unique operational environment: during summer 2023, I shadowed the Corpo de Bombeiros’ Flamengo Battalion for 60 hours, assisting in wildfire response operations in the Tijuca National Park—a critical ecosystem bordering densely populated neighborhoods. This experience revealed how deeply interwoven firefighting is with Rio’s identity; every call requires balancing ecological preservation with human safety across steep slopes, coastal cliffs, and bustling waterfronts like Copacabana and Ipanema.</w:t>
      </w:r>
    </w:p>
    <w:p>
      <w:pPr>
        <w:pStyle w:val="BodyText"/>
      </w:pPr>
      <w:r>
        <w:t xml:space="preserve">My volunteer work with the Associação dos Bombeiros Voluntários de Copacabana has further cemented my understanding of community-centric firefighting. In this role, I assisted in 12+ fire prevention campaigns across informal settlements (favelas) in Rocinha and Vidigal—areas where traditional emergency response must adapt to narrow alleys and limited access. I learned that effective firefighting here isn’t merely about extinguishing flames; it’s about building trust through language (I am fluent in Portuguese with native-level Brazilian Portuguese), cultural sensitivity, and understanding how socioeconomic factors impact fire risk. When the 2023 Christ the Redeemer fire alarm system malfunctioned during Carnival, my team coordinated with local leaders to evacuate residents without panic—proving that firefighter success in Rio hinges on community partnership.</w:t>
      </w:r>
    </w:p>
    <w:p>
      <w:pPr>
        <w:pStyle w:val="BodyText"/>
      </w:pPr>
      <w:r>
        <w:t xml:space="preserve">I recognize that Brazil Rio de Janeiro presents distinct challenges requiring specialized training beyond standard curricula. The city’s vulnerability to wildfires (amplified by droughts and invasive vegetation), urban flooding in low-lying areas like Gamboa, and the unique demands of high-rise firefighting in neighborhoods such as Barra da Tijuca demand proactive adaptation. My internship proposal focuses on three key growth areas aligned with the Corpo de Bombeiros’ strategic goals: 1) Developing wildfire mitigation protocols for forested hillsides adjacent to urban zones, 2) Creating multilingual fire safety workshops for tourist-heavy districts like Lapa, and 3) Analyzing data from past incidents (including the historic 2019 Morro da Providência fire) to improve rapid-response deployment. I am eager to contribute my research skills in GIS mapping—developed during a UFRJ project on flood-risk zones—to enhance your spatial decision-making tools.</w:t>
      </w:r>
    </w:p>
    <w:p>
      <w:pPr>
        <w:pStyle w:val="BodyText"/>
      </w:pPr>
      <w:r>
        <w:t xml:space="preserve">What sets me apart is my unwavering commitment to the ethos of Brazilian firefighting: "Proteger a vida" (To protect life). In Brazil, firefighters are not just responders—they are guardians of national heritage, from safeguarding colonial-era churches in Santa Teresa to protecting modern infrastructure like the Maracanã Stadium. My internship will be guided by this principle, particularly as Rio prepares for global events such as the 2036 Olympics. I have studied your department’s innovative use of drones for fire mapping (evident in your 2021 Amazon Rainforest project) and would welcome the chance to assist in advancing these technologies for urban applications.</w:t>
      </w:r>
    </w:p>
    <w:p>
      <w:pPr>
        <w:pStyle w:val="BodyText"/>
      </w:pPr>
      <w:r>
        <w:t xml:space="preserve">My motivation stems from personal connection: my grandparents lived through Rio’s 1965 Carioca Fire, which destroyed over 3,000 homes. Their stories of community solidarity during that crisis ignited my lifelong passion for emergency service. I understand that serving as a firefighter in Brazil Rio de Janeiro isn’t just a job—it’s an oath to defend the soul of this city: its beaches, mountains, music-filled streets, and the resilience of its people. This internship represents my pledge to uphold that legacy through continuous learning under your department’s mentorship.</w:t>
      </w:r>
    </w:p>
    <w:p>
      <w:pPr>
        <w:pStyle w:val="BodyText"/>
      </w:pPr>
      <w:r>
        <w:t xml:space="preserve">I am prepared to commit 20 hours weekly for six months (starting June 1, 2025) and have secured transportation via Rio’s efficient public transit system (including the metro and bus network). I possess all required certifications: First Aid (Red Cross, valid through 2030), CPR, and a clean criminal record. Additionally, I have completed mandatory military service in Brazil’s Civil Defense Corps—ensuring I understand national protocols for disaster management.</w:t>
      </w:r>
    </w:p>
    <w:p>
      <w:pPr>
        <w:pStyle w:val="BodyText"/>
      </w:pPr>
      <w:r>
        <w:t xml:space="preserve">The Corpo de Bombeiros do Rio de Janeiro’s reputation for excellence is legendary in Brazil. Your recent recognition by the International Association of Fire Chiefs (IAFC) for innovation in community outreach, particularly your "Bombeiro na Comunidade" program that integrates fire safety into local schools, mirrors my vision. I am not merely seeking an internship; I seek to become a lifelong member of this family dedicated to protecting Rio’s future. My resume, attached with additional documentation of certifications and volunteer hours, details how my skills align with your operational needs.</w:t>
      </w:r>
    </w:p>
    <w:p>
      <w:pPr>
        <w:pStyle w:val="BodyText"/>
      </w:pPr>
      <w:r>
        <w:t xml:space="preserve">Thank you for considering my application as part of the Firefighter Internship Program in Brazil Rio de Janeiro. I am eager to discuss how my proactive approach to emergency service can support the Corpo de Bombeiros’ mission to safeguard this magnificent city. My contact details are provided below, and I welcome an interview at your earliest convenience.</w:t>
      </w:r>
    </w:p>
    <w:p>
      <w:pPr>
        <w:pStyle w:val="BodyText"/>
      </w:pPr>
      <w:r>
        <w:t xml:space="preserve">Sincerely,</w:t>
      </w:r>
    </w:p>
    <w:p>
      <w:pPr>
        <w:pStyle w:val="BodyText"/>
      </w:pPr>
      <w:r>
        <w:t xml:space="preserve">Matheus Silva</w:t>
      </w:r>
    </w:p>
    <w:p>
      <w:pPr>
        <w:pStyle w:val="BodyText"/>
      </w:pPr>
      <w:r>
        <w:t xml:space="preserve">Universidade Federal do Rio de Janeiro (UFRJ)</w:t>
      </w:r>
    </w:p>
    <w:p>
      <w:pPr>
        <w:pStyle w:val="BodyText"/>
      </w:pPr>
      <w:r>
        <w:t xml:space="preserve">Rua da Matriz, 120 – Copacabana, RJ | CEP 22040-915</w:t>
      </w:r>
    </w:p>
    <w:p>
      <w:pPr>
        <w:pStyle w:val="BodyText"/>
      </w:pPr>
      <w:r>
        <w:t xml:space="preserve">Email: matheus.silva@ufrj.br | Phone: +55 (21) 98765-4321</w:t>
      </w:r>
    </w:p>
    <w:p>
      <w:pPr>
        <w:pStyle w:val="BodyText"/>
      </w:pPr>
      <w:r>
        <w:t xml:space="preserve">Word Count: 827</w:t>
      </w:r>
    </w:p>
    <w:p>
      <w:pPr>
        <w:pStyle w:val="BodyText"/>
      </w:pPr>
      <w:r>
        <w:t xml:space="preserve">This Internship Application Letter is tailored specifically to the Firefighter internship opportunity in Brazil Rio de Janeiro, emphasizing local context, departmental values, and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21T11:11:16Z</dcterms:created>
  <dcterms:modified xsi:type="dcterms:W3CDTF">2026-07-21T11:11:16Z</dcterms:modified>
</cp:coreProperties>
</file>

<file path=docProps/custom.xml><?xml version="1.0" encoding="utf-8"?>
<Properties xmlns="http://schemas.openxmlformats.org/officeDocument/2006/custom-properties" xmlns:vt="http://schemas.openxmlformats.org/officeDocument/2006/docPropsVTypes"/>
</file>